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orfiria pied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rfi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ed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17 wren ln rolling meadows il 600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oypiedr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6858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h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h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her</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